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403A6" w14:textId="204E6189" w:rsidR="00C818DA" w:rsidRPr="00162509" w:rsidRDefault="00162509" w:rsidP="00162509">
      <w:pPr>
        <w:autoSpaceDE w:val="0"/>
        <w:autoSpaceDN w:val="0"/>
        <w:adjustRightInd w:val="0"/>
        <w:spacing w:after="240"/>
        <w:jc w:val="center"/>
        <w:rPr>
          <w:rFonts w:ascii="Times New Roman" w:eastAsia="仿宋" w:hAnsi="Times New Roman" w:cs="Times New Roman"/>
          <w:b/>
          <w:kern w:val="0"/>
          <w:sz w:val="24"/>
          <w:szCs w:val="24"/>
        </w:rPr>
      </w:pPr>
      <w:r w:rsidRPr="00162509">
        <w:rPr>
          <w:rFonts w:ascii="Times New Roman" w:eastAsia="仿宋" w:hAnsi="Times New Roman" w:cs="Times New Roman" w:hint="eastAsia"/>
          <w:b/>
          <w:kern w:val="0"/>
          <w:sz w:val="24"/>
          <w:szCs w:val="24"/>
        </w:rPr>
        <w:t>第九届全国认知神经语言学大会</w:t>
      </w:r>
    </w:p>
    <w:p w14:paraId="43ECC7DA" w14:textId="77777777" w:rsidR="00C818DA" w:rsidRDefault="0044205D">
      <w:pPr>
        <w:autoSpaceDE w:val="0"/>
        <w:autoSpaceDN w:val="0"/>
        <w:adjustRightInd w:val="0"/>
        <w:spacing w:after="240"/>
        <w:jc w:val="center"/>
        <w:rPr>
          <w:rFonts w:ascii="Times New Roman" w:eastAsia="仿宋" w:hAnsi="Times New Roman" w:cs="Times New Roman"/>
          <w:b/>
          <w:kern w:val="0"/>
          <w:sz w:val="24"/>
          <w:szCs w:val="24"/>
        </w:rPr>
      </w:pPr>
      <w:r>
        <w:rPr>
          <w:rFonts w:ascii="Times New Roman" w:eastAsia="仿宋" w:hAnsi="Times New Roman" w:cs="Times New Roman" w:hint="eastAsia"/>
          <w:b/>
          <w:kern w:val="0"/>
          <w:sz w:val="24"/>
          <w:szCs w:val="24"/>
        </w:rPr>
        <w:t>会议回执</w:t>
      </w:r>
    </w:p>
    <w:tbl>
      <w:tblPr>
        <w:tblW w:w="9030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9"/>
        <w:gridCol w:w="1274"/>
        <w:gridCol w:w="2409"/>
        <w:gridCol w:w="1275"/>
        <w:gridCol w:w="2863"/>
      </w:tblGrid>
      <w:tr w:rsidR="00C818DA" w14:paraId="1214C1C1" w14:textId="77777777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BDA26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CC97B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A6042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性别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B7F05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22B578AC" w14:textId="77777777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9C1E9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单位</w:t>
            </w: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0D559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335B1434" w14:textId="77777777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20F3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职务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3C22C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CFF27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职称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56E08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53806AAE" w14:textId="77777777">
        <w:trPr>
          <w:trHeight w:val="119"/>
        </w:trPr>
        <w:tc>
          <w:tcPr>
            <w:tcW w:w="12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2ECED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联络方式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8185C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地址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B8094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4D2DB046" w14:textId="77777777">
        <w:trPr>
          <w:trHeight w:val="120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988E8" w14:textId="77777777" w:rsidR="00C818DA" w:rsidRDefault="00C818DA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CAC7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邮编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10B5C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0EDA6E8D" w14:textId="77777777">
        <w:trPr>
          <w:trHeight w:val="119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03DFA" w14:textId="77777777" w:rsidR="00C818DA" w:rsidRDefault="00C818DA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683C7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E-mail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A28C2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71B9147C" w14:textId="77777777">
        <w:trPr>
          <w:trHeight w:val="119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FC30E" w14:textId="77777777" w:rsidR="00C818DA" w:rsidRDefault="00C818DA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AD3E3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手机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FA991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62509" w14:paraId="4496323C" w14:textId="77777777" w:rsidTr="00162509">
        <w:trPr>
          <w:trHeight w:val="848"/>
        </w:trPr>
        <w:tc>
          <w:tcPr>
            <w:tcW w:w="12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D5CEB7" w14:textId="0C9454C9" w:rsidR="00162509" w:rsidRDefault="00162509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论文内容</w:t>
            </w: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D5E39F" w14:textId="77777777" w:rsidR="00162509" w:rsidRDefault="00162509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题目（中文或英文）：</w:t>
            </w:r>
          </w:p>
          <w:p w14:paraId="78648D85" w14:textId="048CAD02" w:rsidR="00162509" w:rsidRDefault="00162509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1052B" w14:paraId="63C14DE4" w14:textId="77777777" w:rsidTr="009F5441">
        <w:trPr>
          <w:trHeight w:val="3390"/>
        </w:trPr>
        <w:tc>
          <w:tcPr>
            <w:tcW w:w="12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BE796" w14:textId="77777777" w:rsidR="0011052B" w:rsidRDefault="0011052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039DE" w14:textId="77777777" w:rsidR="0011052B" w:rsidRDefault="0011052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摘要及关键词（中文或英文，</w:t>
            </w:r>
            <w:r w:rsidRPr="00664043">
              <w:rPr>
                <w:rFonts w:ascii="Times New Roman" w:eastAsia="微软雅黑" w:hAnsi="Times New Roman" w:cs="Times New Roman"/>
                <w:color w:val="000000" w:themeColor="text1"/>
                <w:kern w:val="0"/>
                <w:sz w:val="24"/>
                <w:szCs w:val="24"/>
              </w:rPr>
              <w:t>500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字以内）：</w:t>
            </w:r>
          </w:p>
          <w:p w14:paraId="54694E1B" w14:textId="77777777" w:rsidR="0011052B" w:rsidRDefault="0011052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A17FAA4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AB36FC7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0B8C3F9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187B576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2F14DBD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0B8A0C98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D07F948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502E7A08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E11C8C7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206618D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E7C21CC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DDD0D43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B0BD09B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A35125D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8D40A8A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C2ED654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F170CF0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5A8B1FE" w14:textId="08E39D52" w:rsidR="00041836" w:rsidRDefault="000418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</w:tbl>
    <w:p w14:paraId="4EB72A54" w14:textId="1ED43B32" w:rsidR="00162509" w:rsidRPr="00162509" w:rsidRDefault="0044205D">
      <w:pPr>
        <w:spacing w:line="480" w:lineRule="auto"/>
        <w:rPr>
          <w:rFonts w:ascii="Times New Roman" w:eastAsia="仿宋" w:hAnsi="Times New Roman" w:cs="Times New Roman" w:hint="eastAsia"/>
          <w:sz w:val="24"/>
          <w:szCs w:val="24"/>
          <w:lang w:val="en-GB"/>
        </w:rPr>
      </w:pPr>
      <w:r w:rsidRPr="000E047F">
        <w:rPr>
          <w:rFonts w:ascii="Times New Roman" w:eastAsia="仿宋" w:hAnsi="Times New Roman" w:cs="Times New Roman" w:hint="eastAsia"/>
          <w:sz w:val="24"/>
          <w:szCs w:val="24"/>
          <w:lang w:val="en-GB"/>
        </w:rPr>
        <w:t>注：请于</w:t>
      </w:r>
      <w:r w:rsidRPr="000E047F">
        <w:rPr>
          <w:rFonts w:ascii="Times New Roman" w:eastAsia="仿宋" w:hAnsi="Times New Roman" w:cs="Times New Roman"/>
          <w:sz w:val="24"/>
          <w:szCs w:val="24"/>
        </w:rPr>
        <w:t>2021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年</w:t>
      </w:r>
      <w:r w:rsidR="00162509">
        <w:rPr>
          <w:rFonts w:ascii="Times New Roman" w:eastAsia="仿宋" w:hAnsi="Times New Roman" w:cs="Times New Roman"/>
          <w:sz w:val="24"/>
          <w:szCs w:val="24"/>
        </w:rPr>
        <w:t>10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月</w:t>
      </w:r>
      <w:r w:rsidR="00E55E99" w:rsidRPr="000E047F">
        <w:rPr>
          <w:rFonts w:ascii="Times New Roman" w:eastAsia="仿宋" w:hAnsi="Times New Roman" w:cs="Times New Roman" w:hint="eastAsia"/>
          <w:sz w:val="24"/>
          <w:szCs w:val="24"/>
        </w:rPr>
        <w:t>1</w:t>
      </w:r>
      <w:r w:rsidR="00162509">
        <w:rPr>
          <w:rFonts w:ascii="Times New Roman" w:eastAsia="仿宋" w:hAnsi="Times New Roman" w:cs="Times New Roman"/>
          <w:sz w:val="24"/>
          <w:szCs w:val="24"/>
        </w:rPr>
        <w:t>5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日</w:t>
      </w:r>
      <w:r w:rsidRPr="00162509">
        <w:rPr>
          <w:rFonts w:ascii="Times New Roman" w:eastAsia="仿宋" w:hAnsi="Times New Roman" w:cs="Times New Roman" w:hint="eastAsia"/>
          <w:sz w:val="24"/>
          <w:szCs w:val="24"/>
          <w:lang w:val="en-GB"/>
        </w:rPr>
        <w:t>前将回执发回会务</w:t>
      </w:r>
      <w:r w:rsidRPr="00162509">
        <w:rPr>
          <w:rFonts w:ascii="Times New Roman" w:eastAsia="仿宋" w:hAnsi="Times New Roman" w:cs="Times New Roman" w:hint="eastAsia"/>
          <w:sz w:val="24"/>
          <w:szCs w:val="24"/>
        </w:rPr>
        <w:t>组</w:t>
      </w:r>
      <w:r w:rsidRPr="00162509">
        <w:rPr>
          <w:rFonts w:ascii="Times New Roman" w:eastAsia="仿宋" w:hAnsi="Times New Roman" w:cs="Times New Roman" w:hint="eastAsia"/>
          <w:sz w:val="24"/>
          <w:szCs w:val="24"/>
          <w:lang w:val="en-GB"/>
        </w:rPr>
        <w:t>邮箱</w:t>
      </w:r>
      <w:r w:rsidRPr="00162509">
        <w:rPr>
          <w:rFonts w:ascii="Times New Roman" w:eastAsia="仿宋" w:hAnsi="Times New Roman" w:cs="Times New Roman"/>
          <w:sz w:val="24"/>
          <w:szCs w:val="24"/>
          <w:lang w:val="en-GB"/>
        </w:rPr>
        <w:t xml:space="preserve">: </w:t>
      </w:r>
      <w:hyperlink r:id="rId8" w:history="1">
        <w:r w:rsidR="00162509" w:rsidRPr="00162509">
          <w:rPr>
            <w:rFonts w:ascii="Times New Roman" w:eastAsia="宋体" w:hAnsi="Times New Roman" w:cs="Times New Roman"/>
            <w:sz w:val="24"/>
            <w:szCs w:val="24"/>
          </w:rPr>
          <w:t>neuroling2020@126.com</w:t>
        </w:r>
      </w:hyperlink>
    </w:p>
    <w:sectPr w:rsidR="00162509" w:rsidRPr="0016250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569DD" w14:textId="77777777" w:rsidR="00E2567E" w:rsidRDefault="00E2567E" w:rsidP="000E047F">
      <w:r>
        <w:separator/>
      </w:r>
    </w:p>
  </w:endnote>
  <w:endnote w:type="continuationSeparator" w:id="0">
    <w:p w14:paraId="4EA98DDF" w14:textId="77777777" w:rsidR="00E2567E" w:rsidRDefault="00E2567E" w:rsidP="000E04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F3459" w14:textId="77777777" w:rsidR="00E2567E" w:rsidRDefault="00E2567E" w:rsidP="000E047F">
      <w:r>
        <w:separator/>
      </w:r>
    </w:p>
  </w:footnote>
  <w:footnote w:type="continuationSeparator" w:id="0">
    <w:p w14:paraId="258B3ED8" w14:textId="77777777" w:rsidR="00E2567E" w:rsidRDefault="00E2567E" w:rsidP="000E04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20297C"/>
    <w:multiLevelType w:val="multilevel"/>
    <w:tmpl w:val="4120297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1197" w:hanging="420"/>
      </w:pPr>
    </w:lvl>
    <w:lvl w:ilvl="2">
      <w:start w:val="1"/>
      <w:numFmt w:val="lowerRoman"/>
      <w:lvlText w:val="%3."/>
      <w:lvlJc w:val="right"/>
      <w:pPr>
        <w:ind w:left="1617" w:hanging="420"/>
      </w:pPr>
    </w:lvl>
    <w:lvl w:ilvl="3">
      <w:start w:val="1"/>
      <w:numFmt w:val="decimal"/>
      <w:lvlText w:val="%4."/>
      <w:lvlJc w:val="left"/>
      <w:pPr>
        <w:ind w:left="2037" w:hanging="420"/>
      </w:pPr>
    </w:lvl>
    <w:lvl w:ilvl="4">
      <w:start w:val="1"/>
      <w:numFmt w:val="lowerLetter"/>
      <w:lvlText w:val="%5)"/>
      <w:lvlJc w:val="left"/>
      <w:pPr>
        <w:ind w:left="2457" w:hanging="420"/>
      </w:pPr>
    </w:lvl>
    <w:lvl w:ilvl="5">
      <w:start w:val="1"/>
      <w:numFmt w:val="lowerRoman"/>
      <w:lvlText w:val="%6."/>
      <w:lvlJc w:val="right"/>
      <w:pPr>
        <w:ind w:left="2877" w:hanging="420"/>
      </w:pPr>
    </w:lvl>
    <w:lvl w:ilvl="6">
      <w:start w:val="1"/>
      <w:numFmt w:val="decimal"/>
      <w:lvlText w:val="%7."/>
      <w:lvlJc w:val="left"/>
      <w:pPr>
        <w:ind w:left="3297" w:hanging="420"/>
      </w:pPr>
    </w:lvl>
    <w:lvl w:ilvl="7">
      <w:start w:val="1"/>
      <w:numFmt w:val="lowerLetter"/>
      <w:lvlText w:val="%8)"/>
      <w:lvlJc w:val="left"/>
      <w:pPr>
        <w:ind w:left="3717" w:hanging="420"/>
      </w:pPr>
    </w:lvl>
    <w:lvl w:ilvl="8">
      <w:start w:val="1"/>
      <w:numFmt w:val="lowerRoman"/>
      <w:lvlText w:val="%9."/>
      <w:lvlJc w:val="right"/>
      <w:pPr>
        <w:ind w:left="4137" w:hanging="420"/>
      </w:pPr>
    </w:lvl>
  </w:abstractNum>
  <w:abstractNum w:abstractNumId="1" w15:restartNumberingAfterBreak="0">
    <w:nsid w:val="6E5A51EA"/>
    <w:multiLevelType w:val="hybridMultilevel"/>
    <w:tmpl w:val="FFE80136"/>
    <w:lvl w:ilvl="0" w:tplc="AF140B46">
      <w:start w:val="1"/>
      <w:numFmt w:val="decimal"/>
      <w:lvlText w:val="%1."/>
      <w:lvlJc w:val="left"/>
      <w:pPr>
        <w:ind w:left="114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TS0sDAzNrKwNDNU0lEKTi0uzszPAykwqwUAkf6JnSwAAAA="/>
  </w:docVars>
  <w:rsids>
    <w:rsidRoot w:val="00C818DA"/>
    <w:rsid w:val="00012F0E"/>
    <w:rsid w:val="00041836"/>
    <w:rsid w:val="00066B89"/>
    <w:rsid w:val="00090F1D"/>
    <w:rsid w:val="000E047F"/>
    <w:rsid w:val="0011052B"/>
    <w:rsid w:val="00162509"/>
    <w:rsid w:val="002244FF"/>
    <w:rsid w:val="00295386"/>
    <w:rsid w:val="00313DD1"/>
    <w:rsid w:val="00396651"/>
    <w:rsid w:val="00405F8A"/>
    <w:rsid w:val="00416478"/>
    <w:rsid w:val="0044205D"/>
    <w:rsid w:val="00464991"/>
    <w:rsid w:val="004B5A1A"/>
    <w:rsid w:val="004F33C7"/>
    <w:rsid w:val="004F3624"/>
    <w:rsid w:val="00634C13"/>
    <w:rsid w:val="00652810"/>
    <w:rsid w:val="00664043"/>
    <w:rsid w:val="006B40CA"/>
    <w:rsid w:val="006B5FF6"/>
    <w:rsid w:val="006E2675"/>
    <w:rsid w:val="00767F4B"/>
    <w:rsid w:val="007B36FA"/>
    <w:rsid w:val="007F6F8B"/>
    <w:rsid w:val="00803C89"/>
    <w:rsid w:val="008262B3"/>
    <w:rsid w:val="0084155C"/>
    <w:rsid w:val="008D7395"/>
    <w:rsid w:val="008F3E85"/>
    <w:rsid w:val="00914BEC"/>
    <w:rsid w:val="00967298"/>
    <w:rsid w:val="009F5441"/>
    <w:rsid w:val="00B75E44"/>
    <w:rsid w:val="00BA6136"/>
    <w:rsid w:val="00C032C6"/>
    <w:rsid w:val="00C10286"/>
    <w:rsid w:val="00C818DA"/>
    <w:rsid w:val="00D174E1"/>
    <w:rsid w:val="00D5319E"/>
    <w:rsid w:val="00D729F4"/>
    <w:rsid w:val="00D756AE"/>
    <w:rsid w:val="00DD01D3"/>
    <w:rsid w:val="00E22C3B"/>
    <w:rsid w:val="00E2567E"/>
    <w:rsid w:val="00E42BB0"/>
    <w:rsid w:val="00E55E99"/>
    <w:rsid w:val="00E67EE2"/>
    <w:rsid w:val="00E97C26"/>
    <w:rsid w:val="00EF4D46"/>
    <w:rsid w:val="00F22AF2"/>
    <w:rsid w:val="00F64D4C"/>
    <w:rsid w:val="00FE53E5"/>
    <w:rsid w:val="00FF1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A7BB2C"/>
  <w15:docId w15:val="{FE48D8A3-511F-4B43-990A-213E7B3D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1">
    <w:name w:val="列表段落1"/>
    <w:basedOn w:val="a"/>
    <w:uiPriority w:val="34"/>
    <w:qFormat/>
    <w:pPr>
      <w:ind w:firstLineChars="200" w:firstLine="420"/>
    </w:pPr>
  </w:style>
  <w:style w:type="character" w:styleId="a3">
    <w:name w:val="Hyperlink"/>
    <w:basedOn w:val="a0"/>
    <w:uiPriority w:val="99"/>
    <w:unhideWhenUsed/>
    <w:rsid w:val="0096729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967298"/>
    <w:rPr>
      <w:color w:val="605E5C"/>
      <w:shd w:val="clear" w:color="auto" w:fill="E1DFDD"/>
    </w:rPr>
  </w:style>
  <w:style w:type="paragraph" w:styleId="a5">
    <w:name w:val="List Paragraph"/>
    <w:basedOn w:val="a"/>
    <w:uiPriority w:val="99"/>
    <w:rsid w:val="00416478"/>
    <w:pPr>
      <w:ind w:firstLineChars="200" w:firstLine="420"/>
    </w:pPr>
  </w:style>
  <w:style w:type="paragraph" w:styleId="a6">
    <w:name w:val="header"/>
    <w:basedOn w:val="a"/>
    <w:link w:val="a7"/>
    <w:uiPriority w:val="99"/>
    <w:unhideWhenUsed/>
    <w:rsid w:val="000E04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0E047F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0E04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0E047F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uroling2020@126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AEACE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 晓坤</dc:creator>
  <cp:lastModifiedBy>黄 立鹤</cp:lastModifiedBy>
  <cp:revision>9</cp:revision>
  <dcterms:created xsi:type="dcterms:W3CDTF">2021-04-15T11:20:00Z</dcterms:created>
  <dcterms:modified xsi:type="dcterms:W3CDTF">2021-05-22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333CCB651E057DE5ED967760A092DA37</vt:lpwstr>
  </property>
  <property fmtid="{D5CDD505-2E9C-101B-9397-08002B2CF9AE}" pid="3" name="KSOProductBuildVer">
    <vt:lpwstr>2052-11.7.0</vt:lpwstr>
  </property>
</Properties>
</file>